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F296E" w14:textId="30EA0B8B" w:rsidR="00B31E4B" w:rsidRPr="00B31E4B" w:rsidRDefault="00962EA1" w:rsidP="00EF1D00">
      <w:pPr>
        <w:spacing w:line="360" w:lineRule="auto"/>
        <w:jc w:val="center"/>
        <w:rPr>
          <w:rFonts w:ascii="Lato" w:hAnsi="Lato"/>
          <w:b/>
          <w:bCs/>
          <w:sz w:val="28"/>
          <w:szCs w:val="28"/>
        </w:rPr>
      </w:pPr>
      <w:r w:rsidRPr="00B31E4B">
        <w:rPr>
          <w:rFonts w:ascii="Lato" w:hAnsi="Lato"/>
          <w:b/>
          <w:bCs/>
          <w:sz w:val="28"/>
          <w:szCs w:val="28"/>
        </w:rPr>
        <w:t>FAX COVER LETTER</w:t>
      </w:r>
    </w:p>
    <w:p w14:paraId="76DB16EB" w14:textId="537FA04F" w:rsidR="0063353C" w:rsidRPr="00F70D79" w:rsidRDefault="00B31E4B" w:rsidP="00B31E4B">
      <w:pPr>
        <w:spacing w:line="360" w:lineRule="auto"/>
        <w:rPr>
          <w:rFonts w:ascii="Lato" w:hAnsi="Lato"/>
          <w:sz w:val="24"/>
          <w:szCs w:val="24"/>
        </w:rPr>
      </w:pPr>
      <w:r>
        <w:rPr>
          <w:rFonts w:ascii="Lato" w:hAnsi="Lato"/>
          <w:sz w:val="24"/>
          <w:szCs w:val="24"/>
        </w:rPr>
        <w:t xml:space="preserve">James Thatcher </w:t>
      </w:r>
      <w:r>
        <w:rPr>
          <w:rFonts w:ascii="Lato" w:hAnsi="Lato"/>
          <w:sz w:val="24"/>
          <w:szCs w:val="24"/>
        </w:rPr>
        <w:br/>
      </w:r>
      <w:r w:rsidR="0063353C" w:rsidRPr="00F70D79">
        <w:rPr>
          <w:rFonts w:ascii="Lato" w:hAnsi="Lato"/>
          <w:sz w:val="24"/>
          <w:szCs w:val="24"/>
        </w:rPr>
        <w:t>223 E. 1100 S. Ste.3</w:t>
      </w:r>
      <w:r>
        <w:rPr>
          <w:rFonts w:ascii="Lato" w:hAnsi="Lato"/>
          <w:sz w:val="24"/>
          <w:szCs w:val="24"/>
        </w:rPr>
        <w:br/>
      </w:r>
      <w:r w:rsidR="0063353C" w:rsidRPr="00F70D79">
        <w:rPr>
          <w:rFonts w:ascii="Lato" w:hAnsi="Lato"/>
          <w:sz w:val="24"/>
          <w:szCs w:val="24"/>
        </w:rPr>
        <w:t>Urban City, City State 23232</w:t>
      </w:r>
      <w:r>
        <w:rPr>
          <w:rFonts w:ascii="Lato" w:hAnsi="Lato"/>
          <w:sz w:val="24"/>
          <w:szCs w:val="24"/>
        </w:rPr>
        <w:br/>
      </w:r>
      <w:r w:rsidR="0063353C" w:rsidRPr="00F70D79">
        <w:rPr>
          <w:rFonts w:ascii="Lato" w:hAnsi="Lato"/>
          <w:sz w:val="24"/>
          <w:szCs w:val="24"/>
        </w:rPr>
        <w:t>(213) 454-7654</w:t>
      </w:r>
    </w:p>
    <w:p w14:paraId="521AFF65" w14:textId="1FFAE3FA" w:rsidR="0063353C" w:rsidRPr="00F70D79" w:rsidRDefault="0063353C" w:rsidP="00B31E4B">
      <w:pPr>
        <w:spacing w:line="360" w:lineRule="auto"/>
        <w:rPr>
          <w:rFonts w:ascii="Lato" w:hAnsi="Lato"/>
          <w:sz w:val="24"/>
          <w:szCs w:val="24"/>
        </w:rPr>
      </w:pPr>
      <w:r w:rsidRPr="00F70D79">
        <w:rPr>
          <w:rFonts w:ascii="Lato" w:hAnsi="Lato"/>
          <w:sz w:val="24"/>
          <w:szCs w:val="24"/>
        </w:rPr>
        <w:t>TO: Operations Manager Edward Smith</w:t>
      </w:r>
      <w:r w:rsidR="00B31E4B">
        <w:rPr>
          <w:rFonts w:ascii="Lato" w:hAnsi="Lato"/>
          <w:sz w:val="24"/>
          <w:szCs w:val="24"/>
        </w:rPr>
        <w:br/>
      </w:r>
      <w:r w:rsidRPr="00F70D79">
        <w:rPr>
          <w:rFonts w:ascii="Lato" w:hAnsi="Lato"/>
          <w:sz w:val="24"/>
          <w:szCs w:val="24"/>
        </w:rPr>
        <w:t>FROM: C.E.O Matthew Ottomans</w:t>
      </w:r>
    </w:p>
    <w:p w14:paraId="5B370D75"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DATE: 07/10/2019</w:t>
      </w:r>
    </w:p>
    <w:p w14:paraId="70E5E995"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Pages: 7(including cover letter)</w:t>
      </w:r>
    </w:p>
    <w:p w14:paraId="6B5521A1"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REGARDING:</w:t>
      </w:r>
    </w:p>
    <w:p w14:paraId="335F3D43"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The following pages contain a summary of the plans for the acquisition of Gravy Technologies, as we had agreed in the board meeting. It outlines the entire process and the parties involved in each step. Also included in the contract (copy) signed by both parties.</w:t>
      </w:r>
    </w:p>
    <w:p w14:paraId="0CE83107"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I have sent this fax to ensure we all have copies of the proceedings and a copy of the contract. Please sign as indicated and send back the signed copies to me to show you agree with the terms and conditions of the acquisition.</w:t>
      </w:r>
    </w:p>
    <w:p w14:paraId="229BE94A" w14:textId="77777777" w:rsidR="00EF1D00" w:rsidRDefault="0063353C" w:rsidP="00B31E4B">
      <w:pPr>
        <w:spacing w:line="360" w:lineRule="auto"/>
        <w:rPr>
          <w:rFonts w:ascii="Lato" w:hAnsi="Lato"/>
          <w:sz w:val="24"/>
          <w:szCs w:val="24"/>
        </w:rPr>
      </w:pPr>
      <w:r w:rsidRPr="00F70D79">
        <w:rPr>
          <w:rFonts w:ascii="Lato" w:hAnsi="Lato"/>
          <w:sz w:val="24"/>
          <w:szCs w:val="24"/>
        </w:rPr>
        <w:t>X - URGENT</w:t>
      </w:r>
    </w:p>
    <w:p w14:paraId="150DBA99" w14:textId="5784F445" w:rsidR="0063353C" w:rsidRPr="00F70D79" w:rsidRDefault="0063353C" w:rsidP="00B31E4B">
      <w:pPr>
        <w:spacing w:line="360" w:lineRule="auto"/>
        <w:rPr>
          <w:rFonts w:ascii="Lato" w:hAnsi="Lato"/>
          <w:sz w:val="24"/>
          <w:szCs w:val="24"/>
        </w:rPr>
      </w:pPr>
      <w:r w:rsidRPr="00F70D79">
        <w:rPr>
          <w:rFonts w:ascii="Lato" w:hAnsi="Lato"/>
          <w:sz w:val="24"/>
          <w:szCs w:val="24"/>
        </w:rPr>
        <w:t xml:space="preserve">X - FOR REVIEW </w:t>
      </w:r>
    </w:p>
    <w:p w14:paraId="35216888"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X - PLEASE COMMENT</w:t>
      </w:r>
    </w:p>
    <w:p w14:paraId="5ACE3D83"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X - PLEASE REPLY</w:t>
      </w:r>
    </w:p>
    <w:p w14:paraId="4A4F6D8D"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McCray James</w:t>
      </w:r>
    </w:p>
    <w:p w14:paraId="503CDE75"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1 One Way</w:t>
      </w:r>
    </w:p>
    <w:p w14:paraId="0C036B41" w14:textId="77777777" w:rsidR="0063353C" w:rsidRPr="00F70D79" w:rsidRDefault="0063353C" w:rsidP="00B31E4B">
      <w:pPr>
        <w:spacing w:line="360" w:lineRule="auto"/>
        <w:rPr>
          <w:rFonts w:ascii="Lato" w:hAnsi="Lato"/>
          <w:sz w:val="24"/>
          <w:szCs w:val="24"/>
        </w:rPr>
      </w:pPr>
      <w:r w:rsidRPr="00F70D79">
        <w:rPr>
          <w:rFonts w:ascii="Lato" w:hAnsi="Lato"/>
          <w:sz w:val="24"/>
          <w:szCs w:val="24"/>
        </w:rPr>
        <w:t>Sheep Town, Maryland 12009</w:t>
      </w:r>
    </w:p>
    <w:p w14:paraId="3E4DEA84" w14:textId="66C45BAA" w:rsidR="0063353C" w:rsidRPr="00F70D79" w:rsidRDefault="0063353C" w:rsidP="00B31E4B">
      <w:pPr>
        <w:spacing w:line="360" w:lineRule="auto"/>
        <w:rPr>
          <w:rFonts w:ascii="Lato" w:hAnsi="Lato"/>
          <w:sz w:val="24"/>
          <w:szCs w:val="24"/>
        </w:rPr>
      </w:pPr>
      <w:r w:rsidRPr="00F70D79">
        <w:rPr>
          <w:rFonts w:ascii="Lato" w:hAnsi="Lato"/>
          <w:sz w:val="24"/>
          <w:szCs w:val="24"/>
        </w:rPr>
        <w:t>(201) 900-2003</w:t>
      </w:r>
    </w:p>
    <w:p w14:paraId="7E8E5B21" w14:textId="77777777" w:rsidR="00F34F67" w:rsidRPr="00F70D79" w:rsidRDefault="00F34F67" w:rsidP="00B31E4B">
      <w:pPr>
        <w:spacing w:line="360" w:lineRule="auto"/>
        <w:rPr>
          <w:rFonts w:ascii="Lato" w:hAnsi="Lato"/>
          <w:sz w:val="24"/>
          <w:szCs w:val="24"/>
        </w:rPr>
      </w:pPr>
    </w:p>
    <w:sectPr w:rsidR="00F34F67" w:rsidRPr="00F70D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DW2MDMxNzG0MDNX0lEKTi0uzszPAykwrAUAJWjWSiwAAAA="/>
  </w:docVars>
  <w:rsids>
    <w:rsidRoot w:val="0063353C"/>
    <w:rsid w:val="0063353C"/>
    <w:rsid w:val="00962EA1"/>
    <w:rsid w:val="00985D31"/>
    <w:rsid w:val="00B31E4B"/>
    <w:rsid w:val="00EF1D00"/>
    <w:rsid w:val="00F34F67"/>
    <w:rsid w:val="00F70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4E0AB"/>
  <w15:chartTrackingRefBased/>
  <w15:docId w15:val="{9F654633-7687-4A12-861B-6C3511588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6</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1811</cp:lastModifiedBy>
  <cp:revision>6</cp:revision>
  <cp:lastPrinted>2019-11-02T16:25:00Z</cp:lastPrinted>
  <dcterms:created xsi:type="dcterms:W3CDTF">2019-11-02T16:23:00Z</dcterms:created>
  <dcterms:modified xsi:type="dcterms:W3CDTF">2022-03-16T05:20:00Z</dcterms:modified>
</cp:coreProperties>
</file>